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09-20</w:t>
      </w:r>
    </w:p>
    <w:p>
      <w:r>
        <w:br w:type="page"/>
      </w:r>
    </w:p>
    <w:p>
      <w:pPr>
        <w:pStyle w:val="Normal"/>
        <w:jc w:val="center"/>
        <w:spacing w:after="400" w:before="2400" w:line="240"/>
        <w:ind w:firstLine="0" w:left="0" w:right="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num="2" w:sep="1" w:space="288" w:equalWidth="0">
            <w:col w:w="4320" w:space="288"/>
            <w:col w:w="4320"/>
          </w:cols>
          <w:pgSz w:h="16848" w:w="11952" w:orient="portrait"/>
          <w:pgMar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pgSz w:h="16848" w:w="11952" w:orient="portrait"/>
          <w:pgMar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r:id="rId9" w:type="default"/>
          <w:footerReference r:id="rId10" w:type="even"/>
          <w:type w:val="oddPage"/>
          <w:cols/>
          <w:pgMar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a242681e-3c93-44f0-9912-a03566e3f9aa"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242681e-3c93-44f0-9912-a03566e3f9aa"/>
      <w:r>
        <w:rPr>
          <w:rFonts/>
          <w:b w:val="true"/>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d2a58938-4cb3-45a9-bc2b-d54f23d584d0"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2a58938-4cb3-45a9-bc2b-d54f23d584d0"/>
      <w:r>
        <w:rPr>
          <w:rFonts/>
          <w:b w:val="true"/>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89c954f-75ed-49f6-b570-770236bde017"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9c954f-75ed-49f6-b570-770236bde017"/>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be830f1-7bdf-4e64-b214-50626ad3d38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e830f1-7bdf-4e64-b214-50626ad3d38d"/>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39206a535d69.png"/>
<Relationship Id="rId12" Type="http://schemas.openxmlformats.org/officeDocument/2006/relationships/image" Target="media/file392021e653f4.png"/>
<Relationship Id="rId13" Type="http://schemas.openxmlformats.org/officeDocument/2006/relationships/image" Target="media/file3920768f23c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09-20T08:16:01Z</dcterms:created>
  <dcterms:modified xsi:type="dcterms:W3CDTF">2022-09-20T16:16: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0</vt:lpwstr>
  </property>
  <property fmtid="{D5CDD505-2E9C-101B-9397-08002B2CF9AE}" pid="3" name="output">
    <vt:lpwstr/>
  </property>
</Properties>
</file>